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4E3D" w:rsidRPr="00234EF1" w:rsidRDefault="00BF4E3D" w:rsidP="00BF4E3D">
      <w:pPr>
        <w:spacing w:after="0"/>
        <w:jc w:val="center"/>
        <w:rPr>
          <w:b/>
          <w:u w:val="single"/>
        </w:rPr>
      </w:pPr>
      <w:r w:rsidRPr="00234EF1">
        <w:rPr>
          <w:b/>
          <w:u w:val="single"/>
        </w:rPr>
        <w:t>Elmira Downtown Development</w:t>
      </w:r>
    </w:p>
    <w:p w:rsidR="00BF4E3D" w:rsidRDefault="00BF4E3D" w:rsidP="00BF4E3D">
      <w:pPr>
        <w:spacing w:after="0"/>
        <w:jc w:val="center"/>
      </w:pPr>
      <w:r>
        <w:t>Minutes of May</w:t>
      </w:r>
      <w:r>
        <w:t xml:space="preserve"> Meeting</w:t>
      </w:r>
    </w:p>
    <w:p w:rsidR="00BF4E3D" w:rsidRDefault="00BF4E3D" w:rsidP="00BF4E3D">
      <w:pPr>
        <w:spacing w:after="0"/>
        <w:jc w:val="center"/>
        <w:rPr>
          <w:b/>
        </w:rPr>
      </w:pPr>
      <w:r>
        <w:rPr>
          <w:b/>
        </w:rPr>
        <w:t>May 12</w:t>
      </w:r>
      <w:r>
        <w:rPr>
          <w:b/>
        </w:rPr>
        <w:t>, 2021</w:t>
      </w:r>
    </w:p>
    <w:p w:rsidR="00BF4E3D" w:rsidRDefault="00BF4E3D" w:rsidP="00BF4E3D">
      <w:pPr>
        <w:spacing w:after="0"/>
        <w:jc w:val="center"/>
      </w:pPr>
      <w:r>
        <w:t>Zoom Meeting -COVID</w:t>
      </w:r>
    </w:p>
    <w:p w:rsidR="00BF4E3D" w:rsidRDefault="00BF4E3D" w:rsidP="00BF4E3D">
      <w:pPr>
        <w:rPr>
          <w:b/>
        </w:rPr>
      </w:pPr>
    </w:p>
    <w:p w:rsidR="00BF4E3D" w:rsidRDefault="00BF4E3D" w:rsidP="00BF4E3D">
      <w:r w:rsidRPr="00ED317F">
        <w:rPr>
          <w:b/>
        </w:rPr>
        <w:t>Attendees</w:t>
      </w:r>
      <w:r>
        <w:t xml:space="preserve">:  Denise Allen, Kristina </w:t>
      </w:r>
      <w:proofErr w:type="spellStart"/>
      <w:r>
        <w:t>Cadwallader</w:t>
      </w:r>
      <w:proofErr w:type="spellEnd"/>
      <w:r>
        <w:t xml:space="preserve">, Pam Brayton, Brent </w:t>
      </w:r>
      <w:proofErr w:type="spellStart"/>
      <w:r>
        <w:t>Stermer</w:t>
      </w:r>
      <w:proofErr w:type="spellEnd"/>
      <w:r>
        <w:t xml:space="preserve">, Chris </w:t>
      </w:r>
      <w:proofErr w:type="spellStart"/>
      <w:r>
        <w:t>Giamichele</w:t>
      </w:r>
      <w:proofErr w:type="spellEnd"/>
      <w:r>
        <w:t xml:space="preserve">, Courtney </w:t>
      </w:r>
      <w:r>
        <w:t xml:space="preserve">Woods, Liz Fennell, Emma </w:t>
      </w:r>
      <w:proofErr w:type="spellStart"/>
      <w:r>
        <w:t>Miran</w:t>
      </w:r>
      <w:proofErr w:type="spellEnd"/>
      <w:r>
        <w:t xml:space="preserve">, Donna </w:t>
      </w:r>
      <w:proofErr w:type="spellStart"/>
      <w:r>
        <w:t>Tangorre</w:t>
      </w:r>
      <w:proofErr w:type="spellEnd"/>
      <w:r>
        <w:t>,</w:t>
      </w:r>
      <w:r w:rsidR="00251572">
        <w:t xml:space="preserve"> </w:t>
      </w:r>
      <w:r>
        <w:t xml:space="preserve">Tiffany </w:t>
      </w:r>
      <w:proofErr w:type="spellStart"/>
      <w:r>
        <w:t>Millerd</w:t>
      </w:r>
      <w:proofErr w:type="spellEnd"/>
      <w:r>
        <w:t xml:space="preserve">, Jenifer Herrick, </w:t>
      </w:r>
      <w:r>
        <w:t xml:space="preserve">Janis </w:t>
      </w:r>
      <w:proofErr w:type="spellStart"/>
      <w:r>
        <w:t>Witchey</w:t>
      </w:r>
      <w:proofErr w:type="spellEnd"/>
      <w:r>
        <w:t xml:space="preserve">, </w:t>
      </w:r>
      <w:r>
        <w:t>Adam Bunce</w:t>
      </w:r>
      <w:r>
        <w:t xml:space="preserve">, </w:t>
      </w:r>
      <w:r>
        <w:t xml:space="preserve">Chris </w:t>
      </w:r>
      <w:proofErr w:type="spellStart"/>
      <w:r>
        <w:t>Coletta</w:t>
      </w:r>
      <w:proofErr w:type="spellEnd"/>
      <w:r w:rsidR="00251572">
        <w:t xml:space="preserve">, </w:t>
      </w:r>
      <w:r w:rsidR="00251572">
        <w:t>Mike Collins</w:t>
      </w:r>
      <w:r>
        <w:t xml:space="preserve"> and </w:t>
      </w:r>
      <w:r>
        <w:t xml:space="preserve">Dan </w:t>
      </w:r>
      <w:proofErr w:type="spellStart"/>
      <w:r>
        <w:t>Mandell</w:t>
      </w:r>
      <w:proofErr w:type="spellEnd"/>
    </w:p>
    <w:p w:rsidR="00BF4E3D" w:rsidRDefault="00BF4E3D" w:rsidP="00251572">
      <w:r w:rsidRPr="00ED317F">
        <w:rPr>
          <w:b/>
        </w:rPr>
        <w:t>Absent:</w:t>
      </w:r>
      <w:r>
        <w:t xml:space="preserve"> </w:t>
      </w:r>
      <w:bookmarkStart w:id="0" w:name="_GoBack"/>
      <w:bookmarkEnd w:id="0"/>
      <w:r>
        <w:t xml:space="preserve">Jennifer Swain, Chris </w:t>
      </w:r>
      <w:proofErr w:type="spellStart"/>
      <w:r>
        <w:t>Coletta</w:t>
      </w:r>
      <w:proofErr w:type="spellEnd"/>
      <w:r>
        <w:t xml:space="preserve">, Xavier </w:t>
      </w:r>
      <w:proofErr w:type="spellStart"/>
      <w:r>
        <w:t>Mustico</w:t>
      </w:r>
      <w:proofErr w:type="spellEnd"/>
      <w:r w:rsidR="00251572">
        <w:t xml:space="preserve"> and </w:t>
      </w:r>
      <w:r w:rsidR="00251572">
        <w:t>Mike Mitchell,</w:t>
      </w:r>
    </w:p>
    <w:p w:rsidR="00BF4E3D" w:rsidRDefault="00BF4E3D" w:rsidP="00BF4E3D"/>
    <w:p w:rsidR="00BF4E3D" w:rsidRPr="00ED317F" w:rsidRDefault="00BF4E3D" w:rsidP="00BF4E3D">
      <w:pPr>
        <w:rPr>
          <w:b/>
        </w:rPr>
      </w:pPr>
      <w:r w:rsidRPr="00ED317F">
        <w:rPr>
          <w:b/>
        </w:rPr>
        <w:t>Action</w:t>
      </w:r>
      <w:r>
        <w:rPr>
          <w:b/>
        </w:rPr>
        <w:t xml:space="preserve"> Items-</w:t>
      </w:r>
    </w:p>
    <w:p w:rsidR="00BF4E3D" w:rsidRDefault="00BF4E3D" w:rsidP="00BF4E3D">
      <w:r w:rsidRPr="00ED317F">
        <w:rPr>
          <w:u w:val="single"/>
        </w:rPr>
        <w:t>Call to Order</w:t>
      </w:r>
      <w:r w:rsidRPr="00ED317F">
        <w:rPr>
          <w:b/>
        </w:rPr>
        <w:t>:</w:t>
      </w:r>
      <w:r>
        <w:t xml:space="preserve"> Chris </w:t>
      </w:r>
      <w:proofErr w:type="spellStart"/>
      <w:r>
        <w:t>Coletta</w:t>
      </w:r>
      <w:proofErr w:type="spellEnd"/>
      <w:r>
        <w:t xml:space="preserve"> call</w:t>
      </w:r>
      <w:r>
        <w:t>ed the meeting to order at 12:02</w:t>
      </w:r>
      <w:r>
        <w:t>pm</w:t>
      </w:r>
    </w:p>
    <w:p w:rsidR="00BF4E3D" w:rsidRDefault="00BF4E3D" w:rsidP="00BF4E3D">
      <w:r w:rsidRPr="00ED317F">
        <w:rPr>
          <w:u w:val="single"/>
        </w:rPr>
        <w:t>Minutes</w:t>
      </w:r>
      <w:r w:rsidRPr="00ED317F">
        <w:rPr>
          <w:b/>
        </w:rPr>
        <w:t>:</w:t>
      </w:r>
      <w:r>
        <w:t xml:space="preserve"> The March</w:t>
      </w:r>
      <w:r>
        <w:t xml:space="preserve"> Meeting minutes were accepted with all in favor.  </w:t>
      </w:r>
    </w:p>
    <w:p w:rsidR="00BF4E3D" w:rsidRDefault="00BF4E3D" w:rsidP="00BF4E3D">
      <w:r w:rsidRPr="00ED317F">
        <w:rPr>
          <w:u w:val="single"/>
        </w:rPr>
        <w:t>Financials:</w:t>
      </w:r>
      <w:r>
        <w:t xml:space="preserve"> </w:t>
      </w:r>
      <w:r>
        <w:t xml:space="preserve">We continue to be in a good financial position. There are anticipated extra cost with Wisner Market and possibly with other events due to </w:t>
      </w:r>
      <w:proofErr w:type="spellStart"/>
      <w:r>
        <w:t>Covid</w:t>
      </w:r>
      <w:proofErr w:type="spellEnd"/>
      <w:r>
        <w:t xml:space="preserve"> guidelines. March and April financials </w:t>
      </w:r>
      <w:r w:rsidR="003C29ED">
        <w:t xml:space="preserve">were motion to accept by Dan </w:t>
      </w:r>
      <w:proofErr w:type="spellStart"/>
      <w:r w:rsidR="003C29ED">
        <w:t>Mandell</w:t>
      </w:r>
      <w:proofErr w:type="spellEnd"/>
      <w:r w:rsidR="003C29ED">
        <w:t xml:space="preserve"> and seconded by Chris </w:t>
      </w:r>
      <w:proofErr w:type="spellStart"/>
      <w:r w:rsidR="003C29ED">
        <w:t>Giamichele</w:t>
      </w:r>
      <w:proofErr w:type="spellEnd"/>
      <w:r w:rsidR="003C29ED">
        <w:t xml:space="preserve">. </w:t>
      </w:r>
    </w:p>
    <w:p w:rsidR="003C29ED" w:rsidRDefault="003C29ED" w:rsidP="00BF4E3D">
      <w:r w:rsidRPr="003C29ED">
        <w:rPr>
          <w:u w:val="single"/>
        </w:rPr>
        <w:t>Directors Report:</w:t>
      </w:r>
      <w:r>
        <w:t xml:space="preserve"> A big thank you to Corning Credit Union and the successful Buy Here Shop </w:t>
      </w:r>
      <w:proofErr w:type="gramStart"/>
      <w:r>
        <w:t>There</w:t>
      </w:r>
      <w:proofErr w:type="gramEnd"/>
      <w:r>
        <w:t xml:space="preserve"> program. The program put $50, 000 into the small business. The businesses are grateful for the extra boost that the program has given them. </w:t>
      </w:r>
      <w:r w:rsidR="00186B44">
        <w:t xml:space="preserve">Attended the NY business improvement zoom and they discussed best practices for large gathering events and the labor shortage. </w:t>
      </w:r>
    </w:p>
    <w:p w:rsidR="003C29ED" w:rsidRDefault="003C29ED" w:rsidP="00BF4E3D">
      <w:r w:rsidRPr="003C29ED">
        <w:rPr>
          <w:b/>
        </w:rPr>
        <w:t>Holiday Parade</w:t>
      </w:r>
      <w:r>
        <w:t xml:space="preserve">: </w:t>
      </w:r>
    </w:p>
    <w:p w:rsidR="003C29ED" w:rsidRDefault="003C29ED" w:rsidP="003C29ED">
      <w:pPr>
        <w:pStyle w:val="ListParagraph"/>
        <w:numPr>
          <w:ilvl w:val="0"/>
          <w:numId w:val="1"/>
        </w:numPr>
      </w:pPr>
      <w:r>
        <w:t>Floats need a new home</w:t>
      </w:r>
    </w:p>
    <w:p w:rsidR="003C29ED" w:rsidRDefault="003C29ED" w:rsidP="003C29ED">
      <w:pPr>
        <w:pStyle w:val="ListParagraph"/>
        <w:numPr>
          <w:ilvl w:val="1"/>
          <w:numId w:val="1"/>
        </w:numPr>
      </w:pPr>
      <w:r>
        <w:t>The building the floats are currently in is in the early stages of negotiations in the sale of the building. Once the offer is excepted we have 30 days to move the floats.</w:t>
      </w:r>
    </w:p>
    <w:p w:rsidR="003C29ED" w:rsidRDefault="003C29ED" w:rsidP="003C29ED">
      <w:pPr>
        <w:pStyle w:val="ListParagraph"/>
        <w:numPr>
          <w:ilvl w:val="1"/>
          <w:numId w:val="1"/>
        </w:numPr>
      </w:pPr>
      <w:r>
        <w:t xml:space="preserve">Penn. Ave and State St. are dead ends for new building </w:t>
      </w:r>
    </w:p>
    <w:p w:rsidR="003C29ED" w:rsidRDefault="003C29ED" w:rsidP="003C29ED">
      <w:pPr>
        <w:pStyle w:val="ListParagraph"/>
        <w:numPr>
          <w:ilvl w:val="1"/>
          <w:numId w:val="1"/>
        </w:numPr>
      </w:pPr>
      <w:r>
        <w:t>16 Floats</w:t>
      </w:r>
    </w:p>
    <w:p w:rsidR="003C29ED" w:rsidRDefault="003C29ED" w:rsidP="003C29ED">
      <w:pPr>
        <w:pStyle w:val="ListParagraph"/>
        <w:numPr>
          <w:ilvl w:val="2"/>
          <w:numId w:val="1"/>
        </w:numPr>
      </w:pPr>
      <w:r>
        <w:t>50,000 square feet is needed</w:t>
      </w:r>
    </w:p>
    <w:p w:rsidR="003C29ED" w:rsidRDefault="003C29ED" w:rsidP="003C29ED">
      <w:pPr>
        <w:pStyle w:val="ListParagraph"/>
        <w:numPr>
          <w:ilvl w:val="2"/>
          <w:numId w:val="1"/>
        </w:numPr>
      </w:pPr>
      <w:r>
        <w:t>12ft door</w:t>
      </w:r>
    </w:p>
    <w:p w:rsidR="003C29ED" w:rsidRDefault="003C29ED" w:rsidP="003C29ED">
      <w:pPr>
        <w:pStyle w:val="ListParagraph"/>
        <w:numPr>
          <w:ilvl w:val="0"/>
          <w:numId w:val="1"/>
        </w:numPr>
      </w:pPr>
      <w:r>
        <w:t xml:space="preserve">Need to build two committees </w:t>
      </w:r>
    </w:p>
    <w:p w:rsidR="003C29ED" w:rsidRDefault="003C29ED" w:rsidP="003C29ED">
      <w:pPr>
        <w:pStyle w:val="ListParagraph"/>
        <w:numPr>
          <w:ilvl w:val="1"/>
          <w:numId w:val="1"/>
        </w:numPr>
      </w:pPr>
      <w:r>
        <w:t xml:space="preserve">Parade committee </w:t>
      </w:r>
    </w:p>
    <w:p w:rsidR="00137F13" w:rsidRDefault="00137F13" w:rsidP="00137F13">
      <w:pPr>
        <w:pStyle w:val="ListParagraph"/>
        <w:numPr>
          <w:ilvl w:val="2"/>
          <w:numId w:val="1"/>
        </w:numPr>
      </w:pPr>
      <w:r>
        <w:t>Reach out to business to build parade</w:t>
      </w:r>
    </w:p>
    <w:p w:rsidR="003C29ED" w:rsidRDefault="003C29ED" w:rsidP="003C29ED">
      <w:pPr>
        <w:pStyle w:val="ListParagraph"/>
        <w:numPr>
          <w:ilvl w:val="1"/>
          <w:numId w:val="1"/>
        </w:numPr>
      </w:pPr>
      <w:r>
        <w:t xml:space="preserve">Building </w:t>
      </w:r>
      <w:r w:rsidR="00137F13">
        <w:t>committee</w:t>
      </w:r>
    </w:p>
    <w:p w:rsidR="0029232B" w:rsidRDefault="00137F13" w:rsidP="0029232B">
      <w:pPr>
        <w:pStyle w:val="ListParagraph"/>
        <w:numPr>
          <w:ilvl w:val="2"/>
          <w:numId w:val="1"/>
        </w:numPr>
      </w:pPr>
      <w:r>
        <w:t>Reach out to partners to adopt a float and house it as a temporary solution</w:t>
      </w:r>
    </w:p>
    <w:p w:rsidR="0029232B" w:rsidRDefault="0029232B" w:rsidP="0029232B">
      <w:r w:rsidRPr="0029232B">
        <w:rPr>
          <w:b/>
        </w:rPr>
        <w:t>Downtown Clean-Up</w:t>
      </w:r>
      <w:r>
        <w:t xml:space="preserve">: </w:t>
      </w:r>
    </w:p>
    <w:p w:rsidR="0029232B" w:rsidRDefault="0029232B" w:rsidP="0029232B">
      <w:pPr>
        <w:pStyle w:val="ListParagraph"/>
        <w:numPr>
          <w:ilvl w:val="0"/>
          <w:numId w:val="10"/>
        </w:numPr>
      </w:pPr>
      <w:r>
        <w:t>The event looked a little different this year</w:t>
      </w:r>
    </w:p>
    <w:p w:rsidR="0029232B" w:rsidRDefault="0029232B" w:rsidP="0029232B">
      <w:pPr>
        <w:pStyle w:val="ListParagraph"/>
        <w:numPr>
          <w:ilvl w:val="1"/>
          <w:numId w:val="10"/>
        </w:numPr>
      </w:pPr>
      <w:r>
        <w:t>Had 8 separate pods instead of meeting in Wisner Park</w:t>
      </w:r>
    </w:p>
    <w:p w:rsidR="0029232B" w:rsidRDefault="0029232B" w:rsidP="0029232B">
      <w:pPr>
        <w:pStyle w:val="ListParagraph"/>
        <w:numPr>
          <w:ilvl w:val="1"/>
          <w:numId w:val="10"/>
        </w:numPr>
      </w:pPr>
      <w:r>
        <w:lastRenderedPageBreak/>
        <w:t>We were able to hit areas that do not usually get a lot of attention</w:t>
      </w:r>
    </w:p>
    <w:p w:rsidR="0029232B" w:rsidRDefault="0029232B" w:rsidP="0029232B">
      <w:pPr>
        <w:pStyle w:val="ListParagraph"/>
        <w:numPr>
          <w:ilvl w:val="1"/>
          <w:numId w:val="10"/>
        </w:numPr>
      </w:pPr>
      <w:r>
        <w:t>About 170 participants</w:t>
      </w:r>
    </w:p>
    <w:p w:rsidR="0029232B" w:rsidRDefault="0029232B" w:rsidP="0029232B">
      <w:pPr>
        <w:pStyle w:val="ListParagraph"/>
        <w:numPr>
          <w:ilvl w:val="0"/>
          <w:numId w:val="10"/>
        </w:numPr>
      </w:pPr>
      <w:r>
        <w:t>Thank you to Mike Collins for being the photographer</w:t>
      </w:r>
    </w:p>
    <w:p w:rsidR="0029232B" w:rsidRDefault="0029232B" w:rsidP="0029232B">
      <w:pPr>
        <w:pStyle w:val="ListParagraph"/>
        <w:numPr>
          <w:ilvl w:val="0"/>
          <w:numId w:val="10"/>
        </w:numPr>
      </w:pPr>
      <w:r>
        <w:t>Kiwanis support is huge, they showed up with many volunteers to help with drops and pick-ups</w:t>
      </w:r>
    </w:p>
    <w:p w:rsidR="0029232B" w:rsidRDefault="0029232B" w:rsidP="0029232B">
      <w:r w:rsidRPr="0029232B">
        <w:rPr>
          <w:b/>
        </w:rPr>
        <w:t>Wisner Market</w:t>
      </w:r>
      <w:r>
        <w:t>:</w:t>
      </w:r>
    </w:p>
    <w:p w:rsidR="0029232B" w:rsidRDefault="0029232B" w:rsidP="0029232B">
      <w:pPr>
        <w:pStyle w:val="ListParagraph"/>
        <w:numPr>
          <w:ilvl w:val="0"/>
          <w:numId w:val="11"/>
        </w:numPr>
      </w:pPr>
      <w:r>
        <w:t>Opening day is May 27</w:t>
      </w:r>
      <w:r w:rsidRPr="0029232B">
        <w:rPr>
          <w:vertAlign w:val="superscript"/>
        </w:rPr>
        <w:t>th</w:t>
      </w:r>
    </w:p>
    <w:p w:rsidR="0029232B" w:rsidRDefault="0029232B" w:rsidP="0029232B">
      <w:pPr>
        <w:pStyle w:val="ListParagraph"/>
        <w:numPr>
          <w:ilvl w:val="0"/>
          <w:numId w:val="11"/>
        </w:numPr>
      </w:pPr>
      <w:r>
        <w:t xml:space="preserve">We are going to set up like last year for a couple weeks, then get with the health department to see if barricades and fences are still necessary. </w:t>
      </w:r>
      <w:proofErr w:type="spellStart"/>
      <w:r>
        <w:t>Covid</w:t>
      </w:r>
      <w:proofErr w:type="spellEnd"/>
      <w:r>
        <w:t xml:space="preserve"> guidelines are rapidly changing. </w:t>
      </w:r>
    </w:p>
    <w:p w:rsidR="0029232B" w:rsidRDefault="0029232B" w:rsidP="0029232B">
      <w:pPr>
        <w:pStyle w:val="ListParagraph"/>
        <w:numPr>
          <w:ilvl w:val="0"/>
          <w:numId w:val="11"/>
        </w:numPr>
      </w:pPr>
      <w:r>
        <w:t xml:space="preserve">Wisner Market </w:t>
      </w:r>
      <w:r w:rsidR="008A7D2B">
        <w:t>Committee</w:t>
      </w:r>
      <w:r>
        <w:t xml:space="preserve"> is to meet May 17</w:t>
      </w:r>
      <w:r w:rsidRPr="0029232B">
        <w:rPr>
          <w:vertAlign w:val="superscript"/>
        </w:rPr>
        <w:t>th</w:t>
      </w:r>
      <w:r>
        <w:t xml:space="preserve"> </w:t>
      </w:r>
    </w:p>
    <w:p w:rsidR="006375B3" w:rsidRDefault="0029232B" w:rsidP="006375B3">
      <w:pPr>
        <w:pStyle w:val="ListParagraph"/>
        <w:numPr>
          <w:ilvl w:val="1"/>
          <w:numId w:val="11"/>
        </w:numPr>
      </w:pPr>
      <w:r>
        <w:t>Vendor applications</w:t>
      </w:r>
    </w:p>
    <w:p w:rsidR="006375B3" w:rsidRDefault="006375B3" w:rsidP="006375B3">
      <w:pPr>
        <w:pStyle w:val="ListParagraph"/>
        <w:numPr>
          <w:ilvl w:val="1"/>
          <w:numId w:val="11"/>
        </w:numPr>
      </w:pPr>
      <w:r>
        <w:t>Posters and billboards are being developed</w:t>
      </w:r>
    </w:p>
    <w:p w:rsidR="006375B3" w:rsidRDefault="006375B3" w:rsidP="006375B3">
      <w:pPr>
        <w:pStyle w:val="ListParagraph"/>
        <w:numPr>
          <w:ilvl w:val="0"/>
          <w:numId w:val="11"/>
        </w:numPr>
      </w:pPr>
      <w:r>
        <w:t xml:space="preserve">Health Department may want to set up a vaccination clinic outside the perimeters of the Market. </w:t>
      </w:r>
    </w:p>
    <w:p w:rsidR="006375B3" w:rsidRDefault="006375B3" w:rsidP="006375B3">
      <w:r w:rsidRPr="006375B3">
        <w:rPr>
          <w:b/>
        </w:rPr>
        <w:t>Alive After Five</w:t>
      </w:r>
      <w:r>
        <w:t>:</w:t>
      </w:r>
    </w:p>
    <w:p w:rsidR="006375B3" w:rsidRDefault="006375B3" w:rsidP="006375B3">
      <w:pPr>
        <w:pStyle w:val="ListParagraph"/>
        <w:numPr>
          <w:ilvl w:val="0"/>
          <w:numId w:val="12"/>
        </w:numPr>
      </w:pPr>
      <w:r>
        <w:t>The Health Department would like us to do AA5</w:t>
      </w:r>
    </w:p>
    <w:p w:rsidR="006375B3" w:rsidRDefault="006375B3" w:rsidP="006375B3">
      <w:pPr>
        <w:pStyle w:val="ListParagraph"/>
        <w:numPr>
          <w:ilvl w:val="1"/>
          <w:numId w:val="12"/>
        </w:numPr>
      </w:pPr>
      <w:r>
        <w:t>We will work on a safety plan to submit to Health Department</w:t>
      </w:r>
    </w:p>
    <w:p w:rsidR="006375B3" w:rsidRDefault="006375B3" w:rsidP="006375B3">
      <w:pPr>
        <w:pStyle w:val="ListParagraph"/>
        <w:numPr>
          <w:ilvl w:val="1"/>
          <w:numId w:val="12"/>
        </w:numPr>
      </w:pPr>
      <w:r>
        <w:t>The first one is slated for June 18</w:t>
      </w:r>
      <w:r w:rsidRPr="006375B3">
        <w:rPr>
          <w:vertAlign w:val="superscript"/>
        </w:rPr>
        <w:t>th</w:t>
      </w:r>
    </w:p>
    <w:p w:rsidR="006375B3" w:rsidRDefault="006375B3" w:rsidP="006375B3">
      <w:pPr>
        <w:pStyle w:val="ListParagraph"/>
        <w:numPr>
          <w:ilvl w:val="1"/>
          <w:numId w:val="12"/>
        </w:numPr>
      </w:pPr>
      <w:r>
        <w:t>We will use Wisner Park for all AA5 this year</w:t>
      </w:r>
    </w:p>
    <w:p w:rsidR="006375B3" w:rsidRDefault="006375B3" w:rsidP="006375B3">
      <w:r w:rsidRPr="008A7D2B">
        <w:rPr>
          <w:b/>
        </w:rPr>
        <w:t>Secret Garden</w:t>
      </w:r>
      <w:r>
        <w:t>:</w:t>
      </w:r>
    </w:p>
    <w:p w:rsidR="008A7D2B" w:rsidRDefault="008A7D2B" w:rsidP="008A7D2B">
      <w:pPr>
        <w:pStyle w:val="ListParagraph"/>
        <w:numPr>
          <w:ilvl w:val="0"/>
          <w:numId w:val="12"/>
        </w:numPr>
      </w:pPr>
      <w:r>
        <w:t>Event is taking place on June 4</w:t>
      </w:r>
      <w:r w:rsidRPr="008A7D2B">
        <w:rPr>
          <w:vertAlign w:val="superscript"/>
        </w:rPr>
        <w:t>th</w:t>
      </w:r>
    </w:p>
    <w:p w:rsidR="008A7D2B" w:rsidRDefault="008A7D2B" w:rsidP="008A7D2B">
      <w:pPr>
        <w:pStyle w:val="ListParagraph"/>
        <w:numPr>
          <w:ilvl w:val="0"/>
          <w:numId w:val="12"/>
        </w:numPr>
      </w:pPr>
      <w:r>
        <w:t>It is a catered event: Hill Top Inn, Turtle Leaf and ECTH</w:t>
      </w:r>
    </w:p>
    <w:p w:rsidR="008A7D2B" w:rsidRDefault="008A7D2B" w:rsidP="008A7D2B">
      <w:pPr>
        <w:pStyle w:val="ListParagraph"/>
        <w:numPr>
          <w:ilvl w:val="0"/>
          <w:numId w:val="12"/>
        </w:numPr>
      </w:pPr>
      <w:r>
        <w:t>This event will replace the Taste of Downtown and be our main fundraiser this year</w:t>
      </w:r>
    </w:p>
    <w:p w:rsidR="008A7D2B" w:rsidRDefault="008A7D2B" w:rsidP="008A7D2B">
      <w:pPr>
        <w:pStyle w:val="ListParagraph"/>
        <w:numPr>
          <w:ilvl w:val="0"/>
          <w:numId w:val="12"/>
        </w:numPr>
      </w:pPr>
      <w:r>
        <w:t>Sending invites out the week of May 17</w:t>
      </w:r>
      <w:r w:rsidRPr="008A7D2B">
        <w:rPr>
          <w:vertAlign w:val="superscript"/>
        </w:rPr>
        <w:t>th</w:t>
      </w:r>
    </w:p>
    <w:p w:rsidR="008A7D2B" w:rsidRDefault="008A7D2B" w:rsidP="008A7D2B">
      <w:pPr>
        <w:pStyle w:val="ListParagraph"/>
        <w:numPr>
          <w:ilvl w:val="0"/>
          <w:numId w:val="12"/>
        </w:numPr>
      </w:pPr>
      <w:r>
        <w:t>$25 wine glasses will replace the basket raffles and silent auction</w:t>
      </w:r>
    </w:p>
    <w:p w:rsidR="008A7D2B" w:rsidRDefault="008A7D2B" w:rsidP="008A7D2B">
      <w:pPr>
        <w:pStyle w:val="ListParagraph"/>
        <w:numPr>
          <w:ilvl w:val="1"/>
          <w:numId w:val="12"/>
        </w:numPr>
      </w:pPr>
      <w:r>
        <w:t>The goal is to sell 100</w:t>
      </w:r>
    </w:p>
    <w:p w:rsidR="008A7D2B" w:rsidRDefault="008A7D2B" w:rsidP="008A7D2B">
      <w:r>
        <w:t>Elmira Street Painting Festival:</w:t>
      </w:r>
    </w:p>
    <w:p w:rsidR="008A7D2B" w:rsidRDefault="008A7D2B" w:rsidP="008A7D2B">
      <w:pPr>
        <w:pStyle w:val="ListParagraph"/>
        <w:numPr>
          <w:ilvl w:val="0"/>
          <w:numId w:val="13"/>
        </w:numPr>
      </w:pPr>
      <w:r>
        <w:t>The committee will be meeting the week of May 17</w:t>
      </w:r>
      <w:r w:rsidRPr="008A7D2B">
        <w:rPr>
          <w:vertAlign w:val="superscript"/>
        </w:rPr>
        <w:t>th</w:t>
      </w:r>
    </w:p>
    <w:p w:rsidR="008A7D2B" w:rsidRDefault="008A7D2B" w:rsidP="008A7D2B">
      <w:pPr>
        <w:pStyle w:val="ListParagraph"/>
        <w:numPr>
          <w:ilvl w:val="0"/>
          <w:numId w:val="13"/>
        </w:numPr>
      </w:pPr>
      <w:r>
        <w:t>Pod concept- Pods spread out all through down town</w:t>
      </w:r>
    </w:p>
    <w:p w:rsidR="008A7D2B" w:rsidRDefault="008A7D2B" w:rsidP="008A7D2B">
      <w:pPr>
        <w:pStyle w:val="ListParagraph"/>
        <w:numPr>
          <w:ilvl w:val="1"/>
          <w:numId w:val="13"/>
        </w:numPr>
      </w:pPr>
      <w:r>
        <w:t>This will help with crowed control</w:t>
      </w:r>
    </w:p>
    <w:p w:rsidR="008A7D2B" w:rsidRDefault="00900F27" w:rsidP="008A7D2B">
      <w:pPr>
        <w:pStyle w:val="ListParagraph"/>
        <w:numPr>
          <w:ilvl w:val="1"/>
          <w:numId w:val="13"/>
        </w:numPr>
      </w:pPr>
      <w:r>
        <w:t>Wi</w:t>
      </w:r>
      <w:r w:rsidR="008A7D2B">
        <w:t>sner Park, Clemens Square, YWCA</w:t>
      </w:r>
      <w:r>
        <w:t xml:space="preserve"> </w:t>
      </w:r>
      <w:r w:rsidR="00251572">
        <w:t>etc.</w:t>
      </w:r>
    </w:p>
    <w:p w:rsidR="008A7D2B" w:rsidRDefault="008A7D2B" w:rsidP="008A7D2B">
      <w:pPr>
        <w:pStyle w:val="ListParagraph"/>
        <w:numPr>
          <w:ilvl w:val="2"/>
          <w:numId w:val="13"/>
        </w:numPr>
      </w:pPr>
      <w:r>
        <w:t xml:space="preserve">Only streets we want to </w:t>
      </w:r>
      <w:r w:rsidR="00900F27">
        <w:t xml:space="preserve">close is by the YWCA for the </w:t>
      </w:r>
      <w:r w:rsidR="00744D51">
        <w:t>kid’s</w:t>
      </w:r>
      <w:r w:rsidR="00900F27">
        <w:t xml:space="preserve"> area</w:t>
      </w:r>
    </w:p>
    <w:p w:rsidR="00744D51" w:rsidRDefault="00744D51" w:rsidP="008A7D2B">
      <w:pPr>
        <w:pStyle w:val="ListParagraph"/>
        <w:numPr>
          <w:ilvl w:val="2"/>
          <w:numId w:val="13"/>
        </w:numPr>
      </w:pPr>
      <w:r>
        <w:t>Lake to Baldwin closed</w:t>
      </w:r>
    </w:p>
    <w:p w:rsidR="00900F27" w:rsidRDefault="00900F27" w:rsidP="00900F27">
      <w:pPr>
        <w:pStyle w:val="ListParagraph"/>
        <w:numPr>
          <w:ilvl w:val="0"/>
          <w:numId w:val="13"/>
        </w:numPr>
      </w:pPr>
      <w:r>
        <w:t>Chemung Chamber wants us to put together an art walk</w:t>
      </w:r>
    </w:p>
    <w:p w:rsidR="00900F27" w:rsidRDefault="00900F27" w:rsidP="00900F27">
      <w:pPr>
        <w:pStyle w:val="ListParagraph"/>
        <w:numPr>
          <w:ilvl w:val="1"/>
          <w:numId w:val="13"/>
        </w:numPr>
      </w:pPr>
      <w:r>
        <w:t xml:space="preserve">Will be launched for the festival </w:t>
      </w:r>
    </w:p>
    <w:p w:rsidR="00900F27" w:rsidRDefault="00900F27" w:rsidP="00900F27">
      <w:pPr>
        <w:pStyle w:val="ListParagraph"/>
        <w:numPr>
          <w:ilvl w:val="1"/>
          <w:numId w:val="13"/>
        </w:numPr>
      </w:pPr>
      <w:r>
        <w:t>It will be part of the regional art walk</w:t>
      </w:r>
    </w:p>
    <w:p w:rsidR="00900F27" w:rsidRDefault="00900F27" w:rsidP="00900F27">
      <w:pPr>
        <w:pStyle w:val="ListParagraph"/>
        <w:numPr>
          <w:ilvl w:val="1"/>
          <w:numId w:val="13"/>
        </w:numPr>
      </w:pPr>
      <w:r>
        <w:t xml:space="preserve">Partner with Community Arts </w:t>
      </w:r>
    </w:p>
    <w:p w:rsidR="00900F27" w:rsidRDefault="00900F27" w:rsidP="00900F27">
      <w:pPr>
        <w:pStyle w:val="ListParagraph"/>
        <w:numPr>
          <w:ilvl w:val="0"/>
          <w:numId w:val="13"/>
        </w:numPr>
      </w:pPr>
      <w:r>
        <w:t xml:space="preserve">Two murals to be painted during the Festival </w:t>
      </w:r>
    </w:p>
    <w:p w:rsidR="00900F27" w:rsidRDefault="00900F27" w:rsidP="00900F27">
      <w:pPr>
        <w:pStyle w:val="ListParagraph"/>
        <w:numPr>
          <w:ilvl w:val="1"/>
          <w:numId w:val="13"/>
        </w:numPr>
      </w:pPr>
      <w:r>
        <w:lastRenderedPageBreak/>
        <w:t>Southside Community Center</w:t>
      </w:r>
    </w:p>
    <w:p w:rsidR="00900F27" w:rsidRDefault="00900F27" w:rsidP="00900F27">
      <w:pPr>
        <w:pStyle w:val="ListParagraph"/>
        <w:numPr>
          <w:ilvl w:val="1"/>
          <w:numId w:val="13"/>
        </w:numPr>
      </w:pPr>
      <w:r>
        <w:t>Underpass on the Southside by Aldi’s</w:t>
      </w:r>
    </w:p>
    <w:p w:rsidR="00900F27" w:rsidRDefault="00900F27" w:rsidP="00900F27">
      <w:pPr>
        <w:pStyle w:val="ListParagraph"/>
        <w:numPr>
          <w:ilvl w:val="2"/>
          <w:numId w:val="13"/>
        </w:numPr>
      </w:pPr>
      <w:r>
        <w:t xml:space="preserve">Going in front of the Art commission to get approval </w:t>
      </w:r>
    </w:p>
    <w:p w:rsidR="00900F27" w:rsidRDefault="00900F27" w:rsidP="00900F27">
      <w:r w:rsidRPr="00900F27">
        <w:rPr>
          <w:b/>
        </w:rPr>
        <w:t>Marketing</w:t>
      </w:r>
      <w:r>
        <w:t xml:space="preserve">:  </w:t>
      </w:r>
    </w:p>
    <w:p w:rsidR="00900F27" w:rsidRDefault="00900F27" w:rsidP="00900F27">
      <w:pPr>
        <w:pStyle w:val="ListParagraph"/>
        <w:numPr>
          <w:ilvl w:val="0"/>
          <w:numId w:val="14"/>
        </w:numPr>
      </w:pPr>
      <w:r>
        <w:t>Making a bigger presence on Social Media</w:t>
      </w:r>
    </w:p>
    <w:p w:rsidR="00900F27" w:rsidRDefault="00900F27" w:rsidP="00900F27">
      <w:pPr>
        <w:pStyle w:val="ListParagraph"/>
        <w:numPr>
          <w:ilvl w:val="1"/>
          <w:numId w:val="14"/>
        </w:numPr>
      </w:pPr>
      <w:r>
        <w:t xml:space="preserve">Desiree is working on a Social Media Campaign </w:t>
      </w:r>
    </w:p>
    <w:p w:rsidR="00900F27" w:rsidRDefault="00900F27" w:rsidP="00900F27">
      <w:pPr>
        <w:pStyle w:val="ListParagraph"/>
        <w:numPr>
          <w:ilvl w:val="1"/>
          <w:numId w:val="14"/>
        </w:numPr>
      </w:pPr>
      <w:r>
        <w:t xml:space="preserve">Cameron did a great job highlighting business during the Buy Here Shop </w:t>
      </w:r>
      <w:proofErr w:type="gramStart"/>
      <w:r>
        <w:t>There</w:t>
      </w:r>
      <w:proofErr w:type="gramEnd"/>
      <w:r>
        <w:t xml:space="preserve"> program</w:t>
      </w:r>
    </w:p>
    <w:p w:rsidR="00900F27" w:rsidRDefault="00900F27" w:rsidP="00900F27">
      <w:pPr>
        <w:pStyle w:val="ListParagraph"/>
        <w:numPr>
          <w:ilvl w:val="0"/>
          <w:numId w:val="14"/>
        </w:numPr>
      </w:pPr>
      <w:r>
        <w:t>Newsletter has a new format and we are working on building our subscribers list</w:t>
      </w:r>
    </w:p>
    <w:p w:rsidR="00186B44" w:rsidRDefault="00186B44" w:rsidP="00900F27">
      <w:pPr>
        <w:pStyle w:val="ListParagraph"/>
        <w:numPr>
          <w:ilvl w:val="0"/>
          <w:numId w:val="14"/>
        </w:numPr>
      </w:pPr>
      <w:r>
        <w:t>Website has gotten an upgrade and it will be continually updated</w:t>
      </w:r>
    </w:p>
    <w:p w:rsidR="00186B44" w:rsidRDefault="00186B44" w:rsidP="00900F27">
      <w:pPr>
        <w:pStyle w:val="ListParagraph"/>
        <w:numPr>
          <w:ilvl w:val="0"/>
          <w:numId w:val="14"/>
        </w:numPr>
      </w:pPr>
      <w:r>
        <w:t>Billboards and Travel Guides</w:t>
      </w:r>
    </w:p>
    <w:p w:rsidR="00186B44" w:rsidRDefault="00186B44" w:rsidP="00186B44">
      <w:pPr>
        <w:rPr>
          <w:b/>
        </w:rPr>
      </w:pPr>
      <w:r w:rsidRPr="00186B44">
        <w:rPr>
          <w:b/>
        </w:rPr>
        <w:t xml:space="preserve">Adopt a </w:t>
      </w:r>
      <w:r w:rsidR="00251572" w:rsidRPr="00186B44">
        <w:rPr>
          <w:b/>
        </w:rPr>
        <w:t>Planter</w:t>
      </w:r>
      <w:r>
        <w:rPr>
          <w:b/>
        </w:rPr>
        <w:t xml:space="preserve">: </w:t>
      </w:r>
    </w:p>
    <w:p w:rsidR="00186B44" w:rsidRPr="00186B44" w:rsidRDefault="00186B44" w:rsidP="00186B44">
      <w:pPr>
        <w:pStyle w:val="ListParagraph"/>
        <w:numPr>
          <w:ilvl w:val="0"/>
          <w:numId w:val="15"/>
        </w:numPr>
        <w:rPr>
          <w:b/>
        </w:rPr>
      </w:pPr>
      <w:r>
        <w:t>The flowers have been ordered</w:t>
      </w:r>
    </w:p>
    <w:p w:rsidR="00186B44" w:rsidRPr="00186B44" w:rsidRDefault="00186B44" w:rsidP="00186B44">
      <w:pPr>
        <w:pStyle w:val="ListParagraph"/>
        <w:numPr>
          <w:ilvl w:val="1"/>
          <w:numId w:val="15"/>
        </w:numPr>
        <w:rPr>
          <w:b/>
        </w:rPr>
      </w:pPr>
      <w:r>
        <w:t>Wil be planted at the end of May, begging of June</w:t>
      </w:r>
    </w:p>
    <w:p w:rsidR="00186B44" w:rsidRPr="00186B44" w:rsidRDefault="00186B44" w:rsidP="00186B44">
      <w:pPr>
        <w:pStyle w:val="ListParagraph"/>
        <w:numPr>
          <w:ilvl w:val="0"/>
          <w:numId w:val="15"/>
        </w:numPr>
        <w:rPr>
          <w:b/>
        </w:rPr>
      </w:pPr>
      <w:r>
        <w:t>We have 13 adopted still have 31 available</w:t>
      </w:r>
    </w:p>
    <w:p w:rsidR="00186B44" w:rsidRPr="00186B44" w:rsidRDefault="00186B44" w:rsidP="00186B44">
      <w:pPr>
        <w:pStyle w:val="ListParagraph"/>
        <w:numPr>
          <w:ilvl w:val="0"/>
          <w:numId w:val="15"/>
        </w:numPr>
        <w:rPr>
          <w:b/>
        </w:rPr>
      </w:pPr>
      <w:r>
        <w:t>Helps with watering cost</w:t>
      </w:r>
    </w:p>
    <w:p w:rsidR="00186B44" w:rsidRPr="00251572" w:rsidRDefault="00186B44" w:rsidP="00186B44">
      <w:pPr>
        <w:pStyle w:val="ListParagraph"/>
        <w:numPr>
          <w:ilvl w:val="1"/>
          <w:numId w:val="15"/>
        </w:numPr>
        <w:rPr>
          <w:b/>
        </w:rPr>
      </w:pPr>
      <w:r>
        <w:t xml:space="preserve">If we have a hot July or </w:t>
      </w:r>
      <w:r w:rsidR="00251572">
        <w:t>August,</w:t>
      </w:r>
      <w:r>
        <w:t xml:space="preserve"> it can get expensive </w:t>
      </w:r>
    </w:p>
    <w:p w:rsidR="00251572" w:rsidRPr="00251572" w:rsidRDefault="00251572" w:rsidP="00251572">
      <w:r>
        <w:rPr>
          <w:b/>
        </w:rPr>
        <w:t>Façade Improvement Program:</w:t>
      </w:r>
    </w:p>
    <w:p w:rsidR="00251572" w:rsidRPr="00251572" w:rsidRDefault="00251572" w:rsidP="00251572">
      <w:pPr>
        <w:pStyle w:val="ListParagraph"/>
        <w:numPr>
          <w:ilvl w:val="0"/>
          <w:numId w:val="16"/>
        </w:numPr>
        <w:rPr>
          <w:b/>
        </w:rPr>
      </w:pPr>
      <w:r>
        <w:t>Two pending applications</w:t>
      </w:r>
    </w:p>
    <w:p w:rsidR="00251572" w:rsidRPr="00251572" w:rsidRDefault="00251572" w:rsidP="00251572">
      <w:pPr>
        <w:pStyle w:val="ListParagraph"/>
        <w:numPr>
          <w:ilvl w:val="0"/>
          <w:numId w:val="16"/>
        </w:numPr>
        <w:rPr>
          <w:b/>
        </w:rPr>
      </w:pPr>
      <w:r>
        <w:t>Working with a new business</w:t>
      </w:r>
    </w:p>
    <w:p w:rsidR="00251572" w:rsidRPr="00251572" w:rsidRDefault="00251572" w:rsidP="00251572">
      <w:pPr>
        <w:pStyle w:val="ListParagraph"/>
        <w:numPr>
          <w:ilvl w:val="0"/>
          <w:numId w:val="16"/>
        </w:numPr>
        <w:rPr>
          <w:b/>
        </w:rPr>
      </w:pPr>
      <w:r>
        <w:t>Meet with a new developer</w:t>
      </w:r>
    </w:p>
    <w:p w:rsidR="00251572" w:rsidRDefault="00251572" w:rsidP="00251572">
      <w:pPr>
        <w:rPr>
          <w:b/>
        </w:rPr>
      </w:pPr>
      <w:r>
        <w:rPr>
          <w:b/>
        </w:rPr>
        <w:t>Main Street Grant:</w:t>
      </w:r>
    </w:p>
    <w:p w:rsidR="00251572" w:rsidRPr="00251572" w:rsidRDefault="00251572" w:rsidP="00251572">
      <w:pPr>
        <w:pStyle w:val="ListParagraph"/>
        <w:numPr>
          <w:ilvl w:val="0"/>
          <w:numId w:val="19"/>
        </w:numPr>
      </w:pPr>
      <w:r w:rsidRPr="00251572">
        <w:t>CFA has announce</w:t>
      </w:r>
    </w:p>
    <w:p w:rsidR="00251572" w:rsidRDefault="00251572" w:rsidP="00251572">
      <w:pPr>
        <w:pStyle w:val="ListParagraph"/>
        <w:numPr>
          <w:ilvl w:val="0"/>
          <w:numId w:val="19"/>
        </w:numPr>
      </w:pPr>
      <w:r>
        <w:t>Jim is not purchasing the Carriage House</w:t>
      </w:r>
    </w:p>
    <w:p w:rsidR="00251572" w:rsidRDefault="00251572" w:rsidP="00251572">
      <w:pPr>
        <w:pStyle w:val="ListParagraph"/>
        <w:numPr>
          <w:ilvl w:val="1"/>
          <w:numId w:val="19"/>
        </w:numPr>
      </w:pPr>
      <w:r>
        <w:t>Most likely will not be able to save grant</w:t>
      </w:r>
    </w:p>
    <w:p w:rsidR="00251572" w:rsidRDefault="00251572" w:rsidP="00251572">
      <w:pPr>
        <w:pStyle w:val="ListParagraph"/>
        <w:numPr>
          <w:ilvl w:val="1"/>
          <w:numId w:val="19"/>
        </w:numPr>
      </w:pPr>
      <w:r>
        <w:t>Will give it one last try</w:t>
      </w:r>
    </w:p>
    <w:p w:rsidR="00251572" w:rsidRDefault="00251572" w:rsidP="00251572">
      <w:pPr>
        <w:pStyle w:val="ListParagraph"/>
        <w:ind w:left="1440"/>
      </w:pPr>
    </w:p>
    <w:p w:rsidR="00251572" w:rsidRDefault="00251572" w:rsidP="00251572">
      <w:pPr>
        <w:pStyle w:val="ListParagraph"/>
        <w:ind w:left="1440"/>
      </w:pPr>
    </w:p>
    <w:p w:rsidR="00251572" w:rsidRPr="00251572" w:rsidRDefault="00251572" w:rsidP="00251572">
      <w:pPr>
        <w:pStyle w:val="ListParagraph"/>
        <w:ind w:left="1440"/>
      </w:pPr>
    </w:p>
    <w:p w:rsidR="00186B44" w:rsidRPr="00186B44" w:rsidRDefault="00186B44" w:rsidP="00186B44">
      <w:pPr>
        <w:rPr>
          <w:b/>
        </w:rPr>
      </w:pPr>
      <w:r>
        <w:t xml:space="preserve"> </w:t>
      </w:r>
    </w:p>
    <w:p w:rsidR="00251572" w:rsidRDefault="00251572" w:rsidP="00251572">
      <w:r>
        <w:t>The Meeting was adjourned</w:t>
      </w:r>
      <w:r>
        <w:t xml:space="preserve"> by Kristina </w:t>
      </w:r>
      <w:proofErr w:type="spellStart"/>
      <w:r>
        <w:t>Cadwallder</w:t>
      </w:r>
      <w:proofErr w:type="spellEnd"/>
      <w:r>
        <w:t xml:space="preserve"> at 12:32</w:t>
      </w:r>
    </w:p>
    <w:p w:rsidR="00251572" w:rsidRDefault="00251572" w:rsidP="00251572">
      <w:r>
        <w:t xml:space="preserve">Respectfully submitted, </w:t>
      </w:r>
    </w:p>
    <w:p w:rsidR="00251572" w:rsidRDefault="00251572" w:rsidP="00251572">
      <w:r>
        <w:t xml:space="preserve">Desiree Lopenzo </w:t>
      </w:r>
    </w:p>
    <w:p w:rsidR="005A691E" w:rsidRDefault="00251572"/>
    <w:sectPr w:rsidR="005A69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6F92"/>
    <w:multiLevelType w:val="hybridMultilevel"/>
    <w:tmpl w:val="0B6229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63490"/>
    <w:multiLevelType w:val="hybridMultilevel"/>
    <w:tmpl w:val="74AEA2C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B4D7D57"/>
    <w:multiLevelType w:val="hybridMultilevel"/>
    <w:tmpl w:val="B26430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0C85107"/>
    <w:multiLevelType w:val="hybridMultilevel"/>
    <w:tmpl w:val="7A267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24A0F56"/>
    <w:multiLevelType w:val="hybridMultilevel"/>
    <w:tmpl w:val="11DEE5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3672593"/>
    <w:multiLevelType w:val="hybridMultilevel"/>
    <w:tmpl w:val="6D2E109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97C1687"/>
    <w:multiLevelType w:val="hybridMultilevel"/>
    <w:tmpl w:val="D3E0D8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4517409A"/>
    <w:multiLevelType w:val="hybridMultilevel"/>
    <w:tmpl w:val="479C7E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771762C"/>
    <w:multiLevelType w:val="hybridMultilevel"/>
    <w:tmpl w:val="8F24DA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8F21E3D"/>
    <w:multiLevelType w:val="hybridMultilevel"/>
    <w:tmpl w:val="A4F4C202"/>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CB43EE"/>
    <w:multiLevelType w:val="hybridMultilevel"/>
    <w:tmpl w:val="774CFB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F7D3888"/>
    <w:multiLevelType w:val="hybridMultilevel"/>
    <w:tmpl w:val="E2BE24AC"/>
    <w:lvl w:ilvl="0" w:tplc="04090005">
      <w:start w:val="1"/>
      <w:numFmt w:val="bullet"/>
      <w:lvlText w:val=""/>
      <w:lvlJc w:val="left"/>
      <w:pPr>
        <w:ind w:left="360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BF21563"/>
    <w:multiLevelType w:val="hybridMultilevel"/>
    <w:tmpl w:val="544EB99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07D6FD3"/>
    <w:multiLevelType w:val="hybridMultilevel"/>
    <w:tmpl w:val="6FDA5EA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3381D89"/>
    <w:multiLevelType w:val="hybridMultilevel"/>
    <w:tmpl w:val="7644A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51564D"/>
    <w:multiLevelType w:val="hybridMultilevel"/>
    <w:tmpl w:val="099266AA"/>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74041B"/>
    <w:multiLevelType w:val="hybridMultilevel"/>
    <w:tmpl w:val="43BE43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ED479A2"/>
    <w:multiLevelType w:val="hybridMultilevel"/>
    <w:tmpl w:val="418E527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5FE63ED"/>
    <w:multiLevelType w:val="hybridMultilevel"/>
    <w:tmpl w:val="9B14C204"/>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0"/>
  </w:num>
  <w:num w:numId="4">
    <w:abstractNumId w:val="15"/>
  </w:num>
  <w:num w:numId="5">
    <w:abstractNumId w:val="11"/>
  </w:num>
  <w:num w:numId="6">
    <w:abstractNumId w:val="9"/>
  </w:num>
  <w:num w:numId="7">
    <w:abstractNumId w:val="18"/>
  </w:num>
  <w:num w:numId="8">
    <w:abstractNumId w:val="3"/>
  </w:num>
  <w:num w:numId="9">
    <w:abstractNumId w:val="13"/>
  </w:num>
  <w:num w:numId="10">
    <w:abstractNumId w:val="8"/>
  </w:num>
  <w:num w:numId="11">
    <w:abstractNumId w:val="1"/>
  </w:num>
  <w:num w:numId="12">
    <w:abstractNumId w:val="10"/>
  </w:num>
  <w:num w:numId="13">
    <w:abstractNumId w:val="17"/>
  </w:num>
  <w:num w:numId="14">
    <w:abstractNumId w:val="7"/>
  </w:num>
  <w:num w:numId="15">
    <w:abstractNumId w:val="5"/>
  </w:num>
  <w:num w:numId="16">
    <w:abstractNumId w:val="4"/>
  </w:num>
  <w:num w:numId="17">
    <w:abstractNumId w:val="14"/>
  </w:num>
  <w:num w:numId="18">
    <w:abstractNumId w:val="6"/>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N7IwNTAyNDE0MzJV0lEKTi0uzszPAykwrAUAMXAWRCwAAAA="/>
  </w:docVars>
  <w:rsids>
    <w:rsidRoot w:val="00BF4E3D"/>
    <w:rsid w:val="00137F13"/>
    <w:rsid w:val="00186B44"/>
    <w:rsid w:val="00251572"/>
    <w:rsid w:val="0029232B"/>
    <w:rsid w:val="003C29ED"/>
    <w:rsid w:val="00417B25"/>
    <w:rsid w:val="006375B3"/>
    <w:rsid w:val="00744D51"/>
    <w:rsid w:val="008A7D2B"/>
    <w:rsid w:val="00900F27"/>
    <w:rsid w:val="00BF4E3D"/>
    <w:rsid w:val="00E55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4FC46"/>
  <w15:chartTrackingRefBased/>
  <w15:docId w15:val="{A833837C-82C7-48E3-8B10-15A456AD8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4E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29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TotalTime>
  <Pages>3</Pages>
  <Words>682</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ree Lopenzo</dc:creator>
  <cp:keywords/>
  <dc:description/>
  <cp:lastModifiedBy>Desiree Lopenzo</cp:lastModifiedBy>
  <cp:revision>1</cp:revision>
  <dcterms:created xsi:type="dcterms:W3CDTF">2021-05-14T13:34:00Z</dcterms:created>
  <dcterms:modified xsi:type="dcterms:W3CDTF">2021-05-14T16:57:00Z</dcterms:modified>
</cp:coreProperties>
</file>